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9C6FF" w14:textId="09BA6630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6265FD">
        <w:rPr>
          <w:rFonts w:ascii="Times New Roman" w:hAnsi="Times New Roman" w:cs="Times New Roman"/>
          <w:b/>
          <w:sz w:val="28"/>
          <w:szCs w:val="28"/>
        </w:rPr>
        <w:t>7</w:t>
      </w:r>
    </w:p>
    <w:p w14:paraId="63A12DA4" w14:textId="4553ECA2" w:rsidR="0069086C" w:rsidRDefault="006265FD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Register File Models</w:t>
      </w:r>
    </w:p>
    <w:p w14:paraId="3960C5BE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0B20A457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 xml:space="preserve">of </w:t>
      </w:r>
      <w:r w:rsidR="00CB29C6">
        <w:rPr>
          <w:rFonts w:ascii="Times New Roman" w:hAnsi="Times New Roman" w:cs="Times New Roman"/>
        </w:rPr>
        <w:t>RAM and ROM</w:t>
      </w:r>
      <w:r w:rsidR="00AA6BC0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>using behavioral model</w:t>
      </w:r>
      <w:r w:rsidR="00177AE6">
        <w:rPr>
          <w:rFonts w:ascii="Times New Roman" w:hAnsi="Times New Roman" w:cs="Times New Roman"/>
        </w:rPr>
        <w:t xml:space="preserve"> and to use the bidirectional port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2CDA3D5D" w:rsidR="007E2569" w:rsidRDefault="00E06A0F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ur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proofErr w:type="spellStart"/>
      <w:r>
        <w:rPr>
          <w:rFonts w:ascii="Times New Roman" w:hAnsi="Times New Roman" w:cs="Times New Roman"/>
        </w:rPr>
        <w:t>ram</w:t>
      </w:r>
      <w:r w:rsidR="00972E94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rom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, </w:t>
      </w:r>
      <w:proofErr w:type="spellStart"/>
      <w:r w:rsidR="00CC55E9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am_tb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and </w:t>
      </w:r>
      <w:proofErr w:type="spellStart"/>
      <w:r>
        <w:rPr>
          <w:rFonts w:ascii="Times New Roman" w:hAnsi="Times New Roman" w:cs="Times New Roman"/>
        </w:rPr>
        <w:t>rom_tb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>.</w:t>
      </w:r>
      <w:r w:rsidR="00FD1221">
        <w:rPr>
          <w:rFonts w:ascii="Times New Roman" w:hAnsi="Times New Roman" w:cs="Times New Roman"/>
        </w:rPr>
        <w:t xml:space="preserve"> </w:t>
      </w:r>
      <w:proofErr w:type="spellStart"/>
      <w:r w:rsidR="005C6A9D">
        <w:rPr>
          <w:rFonts w:ascii="Times New Roman" w:hAnsi="Times New Roman" w:cs="Times New Roman"/>
        </w:rPr>
        <w:t>ram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 xml:space="preserve">for </w:t>
      </w:r>
      <w:r w:rsidR="007A314F">
        <w:rPr>
          <w:rFonts w:ascii="Times New Roman" w:hAnsi="Times New Roman" w:cs="Times New Roman"/>
        </w:rPr>
        <w:t xml:space="preserve">the behavioral description of </w:t>
      </w:r>
      <w:r w:rsidR="005C6A9D">
        <w:rPr>
          <w:rFonts w:ascii="Times New Roman" w:hAnsi="Times New Roman" w:cs="Times New Roman"/>
        </w:rPr>
        <w:t>a RAM</w:t>
      </w:r>
      <w:r w:rsidR="00814F96">
        <w:rPr>
          <w:rFonts w:ascii="Times New Roman" w:hAnsi="Times New Roman" w:cs="Times New Roman"/>
        </w:rPr>
        <w:t xml:space="preserve">, </w:t>
      </w:r>
      <w:proofErr w:type="spellStart"/>
      <w:r w:rsidR="005C6A9D">
        <w:rPr>
          <w:rFonts w:ascii="Times New Roman" w:hAnsi="Times New Roman" w:cs="Times New Roman"/>
        </w:rPr>
        <w:t>rom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 for the behavioral description of a </w:t>
      </w:r>
      <w:r w:rsidR="005C6A9D">
        <w:rPr>
          <w:rFonts w:ascii="Times New Roman" w:hAnsi="Times New Roman" w:cs="Times New Roman"/>
        </w:rPr>
        <w:t>ROM</w:t>
      </w:r>
      <w:r w:rsidR="00CC55E9">
        <w:rPr>
          <w:rFonts w:ascii="Times New Roman" w:hAnsi="Times New Roman" w:cs="Times New Roman"/>
        </w:rPr>
        <w:t xml:space="preserve">, </w:t>
      </w:r>
      <w:proofErr w:type="spellStart"/>
      <w:r w:rsidR="005C6A9D">
        <w:rPr>
          <w:rFonts w:ascii="Times New Roman" w:hAnsi="Times New Roman" w:cs="Times New Roman"/>
        </w:rPr>
        <w:t>ram_tb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 </w:t>
      </w:r>
      <w:r w:rsidR="005C6A9D">
        <w:rPr>
          <w:rFonts w:ascii="Times New Roman" w:hAnsi="Times New Roman" w:cs="Times New Roman"/>
        </w:rPr>
        <w:t>consist of the Verilog test bench</w:t>
      </w:r>
      <w:r w:rsidR="005C6A9D">
        <w:rPr>
          <w:rFonts w:ascii="Times New Roman" w:hAnsi="Times New Roman" w:cs="Times New Roman"/>
        </w:rPr>
        <w:t xml:space="preserve"> of ram</w:t>
      </w:r>
      <w:r w:rsidR="00CC55E9">
        <w:rPr>
          <w:rFonts w:ascii="Times New Roman" w:hAnsi="Times New Roman" w:cs="Times New Roman"/>
        </w:rPr>
        <w:t xml:space="preserve">, </w:t>
      </w:r>
      <w:proofErr w:type="spellStart"/>
      <w:r w:rsidR="005C6A9D">
        <w:rPr>
          <w:rFonts w:ascii="Times New Roman" w:hAnsi="Times New Roman" w:cs="Times New Roman"/>
        </w:rPr>
        <w:t>rom</w:t>
      </w:r>
      <w:r w:rsidR="00814F96">
        <w:rPr>
          <w:rFonts w:ascii="Times New Roman" w:hAnsi="Times New Roman" w:cs="Times New Roman"/>
        </w:rPr>
        <w:t>_</w:t>
      </w:r>
      <w:r w:rsidR="007E47E3">
        <w:rPr>
          <w:rFonts w:ascii="Times New Roman" w:hAnsi="Times New Roman" w:cs="Times New Roman"/>
        </w:rPr>
        <w:t>tb.v</w:t>
      </w:r>
      <w:proofErr w:type="spellEnd"/>
      <w:r w:rsidR="007E47E3">
        <w:rPr>
          <w:rFonts w:ascii="Times New Roman" w:hAnsi="Times New Roman" w:cs="Times New Roman"/>
        </w:rPr>
        <w:t xml:space="preserve"> consist of the Verilog test bench</w:t>
      </w:r>
      <w:r w:rsidR="005C6A9D">
        <w:rPr>
          <w:rFonts w:ascii="Times New Roman" w:hAnsi="Times New Roman" w:cs="Times New Roman"/>
        </w:rPr>
        <w:t xml:space="preserve"> to test ROM</w:t>
      </w:r>
      <w:r w:rsidR="007E47E3">
        <w:rPr>
          <w:rFonts w:ascii="Times New Roman" w:hAnsi="Times New Roman" w:cs="Times New Roman"/>
        </w:rPr>
        <w:t>.</w:t>
      </w:r>
    </w:p>
    <w:p w14:paraId="4850E716" w14:textId="1E093B06" w:rsidR="002A177F" w:rsidRDefault="005C6A9D" w:rsidP="00BB3660">
      <w:pPr>
        <w:spacing w:line="48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am</w:t>
      </w:r>
      <w:r w:rsidR="00356F3B" w:rsidRPr="00356F3B">
        <w:rPr>
          <w:rFonts w:ascii="Times New Roman" w:hAnsi="Times New Roman" w:cs="Times New Roman"/>
        </w:rPr>
        <w:t>.v</w:t>
      </w:r>
      <w:proofErr w:type="spellEnd"/>
      <w:r w:rsidR="00356F3B" w:rsidRPr="00356F3B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om</w:t>
      </w:r>
      <w:r w:rsidR="00356F3B" w:rsidRPr="00356F3B">
        <w:rPr>
          <w:rFonts w:ascii="Times New Roman" w:hAnsi="Times New Roman" w:cs="Times New Roman"/>
        </w:rPr>
        <w:t>.v</w:t>
      </w:r>
      <w:proofErr w:type="spellEnd"/>
      <w:r w:rsidR="00356F3B" w:rsidRPr="00356F3B">
        <w:rPr>
          <w:rFonts w:ascii="Times New Roman" w:hAnsi="Times New Roman" w:cs="Times New Roman"/>
        </w:rPr>
        <w:t xml:space="preserve"> </w:t>
      </w:r>
      <w:r w:rsidR="00356F3B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rom</w:t>
      </w:r>
      <w:r w:rsidR="00356F3B" w:rsidRPr="00356F3B">
        <w:rPr>
          <w:rFonts w:ascii="Times New Roman" w:hAnsi="Times New Roman" w:cs="Times New Roman"/>
        </w:rPr>
        <w:t xml:space="preserve">_tb.sv </w:t>
      </w:r>
      <w:r w:rsidR="002A177F" w:rsidRPr="002A177F">
        <w:rPr>
          <w:rFonts w:ascii="Times New Roman" w:hAnsi="Times New Roman" w:cs="Times New Roman"/>
        </w:rPr>
        <w:t xml:space="preserve">programs were simulated </w:t>
      </w:r>
      <w:r w:rsidR="00F717F0">
        <w:rPr>
          <w:rFonts w:ascii="Times New Roman" w:hAnsi="Times New Roman" w:cs="Times New Roman"/>
        </w:rPr>
        <w:t xml:space="preserve">and </w:t>
      </w:r>
      <w:proofErr w:type="spellStart"/>
      <w:r w:rsidR="00F717F0">
        <w:rPr>
          <w:rFonts w:ascii="Times New Roman" w:hAnsi="Times New Roman" w:cs="Times New Roman"/>
        </w:rPr>
        <w:t>ram.v</w:t>
      </w:r>
      <w:proofErr w:type="spellEnd"/>
      <w:r w:rsidR="00F717F0">
        <w:rPr>
          <w:rFonts w:ascii="Times New Roman" w:hAnsi="Times New Roman" w:cs="Times New Roman"/>
        </w:rPr>
        <w:t xml:space="preserve"> and </w:t>
      </w:r>
      <w:proofErr w:type="spellStart"/>
      <w:r w:rsidR="00F717F0">
        <w:rPr>
          <w:rFonts w:ascii="Times New Roman" w:hAnsi="Times New Roman" w:cs="Times New Roman"/>
        </w:rPr>
        <w:t>ram_tb</w:t>
      </w:r>
      <w:proofErr w:type="spellEnd"/>
      <w:r w:rsidR="00F717F0">
        <w:rPr>
          <w:rFonts w:ascii="Times New Roman" w:hAnsi="Times New Roman" w:cs="Times New Roman"/>
        </w:rPr>
        <w:t xml:space="preserve"> were simulated </w:t>
      </w:r>
      <w:r w:rsidR="002A177F" w:rsidRPr="002A177F">
        <w:rPr>
          <w:rFonts w:ascii="Times New Roman" w:hAnsi="Times New Roman" w:cs="Times New Roman"/>
        </w:rPr>
        <w:t>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</w:t>
      </w:r>
      <w:proofErr w:type="spellStart"/>
      <w:r>
        <w:rPr>
          <w:rFonts w:ascii="Times New Roman" w:hAnsi="Times New Roman" w:cs="Times New Roman"/>
        </w:rPr>
        <w:t>vcs</w:t>
      </w:r>
      <w:proofErr w:type="spellEnd"/>
      <w:r>
        <w:rPr>
          <w:rFonts w:ascii="Times New Roman" w:hAnsi="Times New Roman" w:cs="Times New Roman"/>
        </w:rPr>
        <w:t>’ command.</w:t>
      </w:r>
    </w:p>
    <w:p w14:paraId="5B4F0781" w14:textId="58BFC0AD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proofErr w:type="spellStart"/>
      <w:r>
        <w:rPr>
          <w:rFonts w:ascii="Times New Roman" w:hAnsi="Times New Roman" w:cs="Times New Roman"/>
        </w:rPr>
        <w:t>s</w:t>
      </w:r>
      <w:r w:rsidR="00E7304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mv</w:t>
      </w:r>
      <w:proofErr w:type="spellEnd"/>
      <w:r>
        <w:rPr>
          <w:rFonts w:ascii="Times New Roman" w:hAnsi="Times New Roman" w:cs="Times New Roman"/>
        </w:rPr>
        <w:t>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proofErr w:type="spellStart"/>
      <w:r>
        <w:rPr>
          <w:rFonts w:ascii="Times New Roman" w:hAnsi="Times New Roman" w:cs="Times New Roman"/>
        </w:rPr>
        <w:t>dve</w:t>
      </w:r>
      <w:proofErr w:type="spellEnd"/>
      <w:r>
        <w:rPr>
          <w:rFonts w:ascii="Times New Roman" w:hAnsi="Times New Roman" w:cs="Times New Roman"/>
        </w:rPr>
        <w:t>’ command was used to display the waveform of the simulation</w:t>
      </w:r>
    </w:p>
    <w:p w14:paraId="5F81DE3E" w14:textId="5C07D92A" w:rsidR="002A177F" w:rsidRDefault="00F26D0D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2A177F" w:rsidRPr="002A177F">
        <w:rPr>
          <w:rFonts w:ascii="Times New Roman" w:hAnsi="Times New Roman" w:cs="Times New Roman"/>
        </w:rPr>
        <w:t xml:space="preserve"> waveform view </w:t>
      </w:r>
      <w:r>
        <w:rPr>
          <w:rFonts w:ascii="Times New Roman" w:hAnsi="Times New Roman" w:cs="Times New Roman"/>
        </w:rPr>
        <w:t xml:space="preserve">for RAM and ROM </w:t>
      </w:r>
      <w:r w:rsidR="002A177F" w:rsidRPr="002A177F">
        <w:rPr>
          <w:rFonts w:ascii="Times New Roman" w:hAnsi="Times New Roman" w:cs="Times New Roman"/>
        </w:rPr>
        <w:t>signals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5B4100C7" w14:textId="77777777" w:rsidR="00393416" w:rsidRDefault="00393416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BEB2812" w14:textId="466CE95A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nalysis of Results:</w:t>
      </w:r>
    </w:p>
    <w:p w14:paraId="6A8E7B76" w14:textId="77777777" w:rsidR="009B1212" w:rsidRDefault="009B1212" w:rsidP="008529EF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Ram:</w:t>
      </w:r>
    </w:p>
    <w:p w14:paraId="46B68974" w14:textId="54C754D4" w:rsidR="009B1212" w:rsidRDefault="009B1212" w:rsidP="008529EF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ever the chip select signal, CS, is high, OE and WS are ignored and the data bus remains in high impedance state.</w:t>
      </w:r>
    </w:p>
    <w:p w14:paraId="0F258A23" w14:textId="77777777" w:rsidR="009B1212" w:rsidRDefault="009B1212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2A086A9" wp14:editId="635AB70B">
            <wp:extent cx="4210050" cy="2600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4B1493B7" w14:textId="77777777" w:rsidR="009B1212" w:rsidRDefault="009B1212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79D38840" wp14:editId="431EEE12">
            <wp:extent cx="4676775" cy="3067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4F355D56" w14:textId="77777777" w:rsidR="00D2324D" w:rsidRDefault="00D2324D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78B617CE" w14:textId="13624CBB" w:rsidR="00D2324D" w:rsidRDefault="009B1212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Data is inserted to the memory only at the rising edge of the write strobe, WS</w:t>
      </w:r>
      <w:r w:rsidR="00D2324D">
        <w:rPr>
          <w:rFonts w:ascii="Times New Roman" w:hAnsi="Times New Roman" w:cs="Times New Roman"/>
          <w:bCs/>
        </w:rPr>
        <w:t>.</w:t>
      </w:r>
      <w:r w:rsidR="007F5C94">
        <w:rPr>
          <w:rFonts w:ascii="Times New Roman" w:hAnsi="Times New Roman" w:cs="Times New Roman"/>
          <w:bCs/>
        </w:rPr>
        <w:t xml:space="preserve"> At 55ns there is a rising edge and the data is inserted to the memory.</w:t>
      </w:r>
    </w:p>
    <w:p w14:paraId="5420C710" w14:textId="77777777" w:rsidR="00387119" w:rsidRDefault="007F5C9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92ACFBC" wp14:editId="6A703024">
            <wp:extent cx="5731510" cy="2095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4A4EC726" w14:textId="77777777" w:rsidR="003D4EA7" w:rsidRDefault="00387119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hen OE is high the data in the memory at the address specified is placed on the </w:t>
      </w:r>
      <w:proofErr w:type="spellStart"/>
      <w:r>
        <w:rPr>
          <w:rFonts w:ascii="Times New Roman" w:hAnsi="Times New Roman" w:cs="Times New Roman"/>
          <w:bCs/>
        </w:rPr>
        <w:t>databus</w:t>
      </w:r>
      <w:proofErr w:type="spellEnd"/>
      <w:r>
        <w:rPr>
          <w:rFonts w:ascii="Times New Roman" w:hAnsi="Times New Roman" w:cs="Times New Roman"/>
          <w:bCs/>
        </w:rPr>
        <w:t>.</w:t>
      </w:r>
    </w:p>
    <w:p w14:paraId="55CE104E" w14:textId="77777777" w:rsidR="003D4EA7" w:rsidRDefault="003D4EA7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3C8BA4FD" wp14:editId="54455114">
            <wp:extent cx="5429250" cy="2590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5CA81102" w14:textId="77777777" w:rsidR="00CC61F4" w:rsidRDefault="003D4EA7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s long as OE remains high, the contents of the newly specified address are placed on the data bus.</w:t>
      </w:r>
    </w:p>
    <w:p w14:paraId="3F3116E4" w14:textId="77777777" w:rsidR="004F4D8B" w:rsidRDefault="00CC61F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CF6C9B1" wp14:editId="12A46003">
            <wp:extent cx="5731510" cy="17614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37485213" w14:textId="77777777" w:rsidR="004F4D8B" w:rsidRDefault="004F4D8B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3EC869F0" w14:textId="77777777" w:rsidR="00A35B9F" w:rsidRDefault="004F4D8B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For ROM:</w:t>
      </w:r>
    </w:p>
    <w:p w14:paraId="64DFB04B" w14:textId="77777777" w:rsidR="003F7C55" w:rsidRDefault="00A35B9F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Here all the data is inputted to the memory of the rom using $</w:t>
      </w:r>
      <w:proofErr w:type="spellStart"/>
      <w:r>
        <w:rPr>
          <w:rFonts w:ascii="Times New Roman" w:hAnsi="Times New Roman" w:cs="Times New Roman"/>
          <w:bCs/>
        </w:rPr>
        <w:t>readmemh</w:t>
      </w:r>
      <w:proofErr w:type="spellEnd"/>
      <w:r>
        <w:rPr>
          <w:rFonts w:ascii="Times New Roman" w:hAnsi="Times New Roman" w:cs="Times New Roman"/>
          <w:bCs/>
        </w:rPr>
        <w:t>. Those data is obtained from the memory at the specified address when OE is high.</w:t>
      </w:r>
    </w:p>
    <w:p w14:paraId="234A6B8D" w14:textId="77777777" w:rsidR="008A2AF4" w:rsidRDefault="003F7C55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D51C3C9" wp14:editId="64D0C36B">
            <wp:extent cx="5731510" cy="10452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1F1CB276" w14:textId="77777777" w:rsidR="008A2AF4" w:rsidRDefault="008A2AF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unspecified locations remains undefine.</w:t>
      </w:r>
    </w:p>
    <w:p w14:paraId="6EE686A0" w14:textId="77777777" w:rsidR="00A01149" w:rsidRDefault="008A2AF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95A72E0" wp14:editId="3DF5ABB4">
            <wp:extent cx="5731510" cy="13912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4FF4AEFD" w14:textId="77777777" w:rsidR="00A01149" w:rsidRDefault="00A01149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 test bench reads the data from the rom and then scrambles the data and then stores the scrambled data in the ram.</w:t>
      </w:r>
    </w:p>
    <w:p w14:paraId="151FC8CA" w14:textId="77777777" w:rsidR="00A01149" w:rsidRDefault="00A01149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3B853903" wp14:editId="00E8ED41">
            <wp:extent cx="5731510" cy="204914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1072536B" w14:textId="77777777" w:rsidR="00A01149" w:rsidRDefault="00A01149" w:rsidP="008529EF">
      <w:pPr>
        <w:spacing w:after="160" w:line="259" w:lineRule="auto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Demostration</w:t>
      </w:r>
      <w:proofErr w:type="spellEnd"/>
      <w:r>
        <w:rPr>
          <w:rFonts w:ascii="Times New Roman" w:hAnsi="Times New Roman" w:cs="Times New Roman"/>
          <w:bCs/>
        </w:rPr>
        <w:t xml:space="preserve"> of the scrambled data stored in RAM.</w:t>
      </w:r>
    </w:p>
    <w:p w14:paraId="6666BC6B" w14:textId="7A17D74B" w:rsidR="003D20DE" w:rsidRPr="005E76BF" w:rsidRDefault="00A01149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563639AD" wp14:editId="794F8114">
            <wp:extent cx="5731510" cy="15176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  <w:r w:rsidR="003D20DE" w:rsidRPr="005E76BF">
        <w:rPr>
          <w:rFonts w:ascii="Times New Roman" w:hAnsi="Times New Roman" w:cs="Times New Roman"/>
          <w:bCs/>
        </w:rPr>
        <w:br w:type="page"/>
      </w:r>
    </w:p>
    <w:p w14:paraId="18E258D6" w14:textId="29DB8AC0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nclusion:</w:t>
      </w:r>
    </w:p>
    <w:p w14:paraId="4ACA19F9" w14:textId="145AFB73" w:rsidR="00BB3660" w:rsidRDefault="000B3831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0B3831">
        <w:rPr>
          <w:rFonts w:ascii="Times New Roman" w:hAnsi="Times New Roman" w:cs="Times New Roman"/>
        </w:rPr>
        <w:t xml:space="preserve">The configuration and verification of a memory file were successfully completed in this laboratory </w:t>
      </w:r>
      <w:proofErr w:type="spellStart"/>
      <w:r w:rsidRPr="000B3831">
        <w:rPr>
          <w:rFonts w:ascii="Times New Roman" w:hAnsi="Times New Roman" w:cs="Times New Roman"/>
        </w:rPr>
        <w:t>experiment.The</w:t>
      </w:r>
      <w:proofErr w:type="spellEnd"/>
      <w:r w:rsidRPr="000B3831">
        <w:rPr>
          <w:rFonts w:ascii="Times New Roman" w:hAnsi="Times New Roman" w:cs="Times New Roman"/>
        </w:rPr>
        <w:t xml:space="preserve"> main goal of this project was to design a RAM and ROM model and use it to access memory to read and write data, also it was  to understand how to use and incorporate a bi-directional port to drive data in and out of it. The aim of the new system task $</w:t>
      </w:r>
      <w:proofErr w:type="spellStart"/>
      <w:r w:rsidRPr="000B3831">
        <w:rPr>
          <w:rFonts w:ascii="Times New Roman" w:hAnsi="Times New Roman" w:cs="Times New Roman"/>
        </w:rPr>
        <w:t>readmemh</w:t>
      </w:r>
      <w:proofErr w:type="spellEnd"/>
      <w:r w:rsidRPr="000B3831">
        <w:rPr>
          <w:rFonts w:ascii="Times New Roman" w:hAnsi="Times New Roman" w:cs="Times New Roman"/>
        </w:rPr>
        <w:t xml:space="preserve"> for initializing memory files was discovered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2CD62F0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C109AE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4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100E3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11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2CD62F0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C109AE">
                        <w:rPr>
                          <w:rFonts w:ascii="Times New Roman" w:hAnsi="Times New Roman" w:cs="Times New Roman"/>
                          <w:u w:val="single"/>
                        </w:rPr>
                        <w:t>4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100E38">
                        <w:rPr>
                          <w:rFonts w:ascii="Times New Roman" w:hAnsi="Times New Roman" w:cs="Times New Roman"/>
                          <w:u w:val="single"/>
                        </w:rPr>
                        <w:t>11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32CC2"/>
    <w:rsid w:val="0003420C"/>
    <w:rsid w:val="00055068"/>
    <w:rsid w:val="000769D7"/>
    <w:rsid w:val="000B3831"/>
    <w:rsid w:val="000C0EB9"/>
    <w:rsid w:val="00100E38"/>
    <w:rsid w:val="00177AE6"/>
    <w:rsid w:val="001B214C"/>
    <w:rsid w:val="001B5C8A"/>
    <w:rsid w:val="001D52B8"/>
    <w:rsid w:val="001F298D"/>
    <w:rsid w:val="002108B9"/>
    <w:rsid w:val="00217E03"/>
    <w:rsid w:val="00233306"/>
    <w:rsid w:val="00237131"/>
    <w:rsid w:val="00286AF0"/>
    <w:rsid w:val="002A177F"/>
    <w:rsid w:val="002B503F"/>
    <w:rsid w:val="002E000F"/>
    <w:rsid w:val="002E1256"/>
    <w:rsid w:val="002E7E1B"/>
    <w:rsid w:val="00300471"/>
    <w:rsid w:val="00355B18"/>
    <w:rsid w:val="00356F3B"/>
    <w:rsid w:val="00376DCA"/>
    <w:rsid w:val="00387119"/>
    <w:rsid w:val="00393416"/>
    <w:rsid w:val="003A11BF"/>
    <w:rsid w:val="003D1D96"/>
    <w:rsid w:val="003D20DE"/>
    <w:rsid w:val="003D4EA7"/>
    <w:rsid w:val="003E4CE8"/>
    <w:rsid w:val="003F7C55"/>
    <w:rsid w:val="00401DF0"/>
    <w:rsid w:val="004026E7"/>
    <w:rsid w:val="004253A4"/>
    <w:rsid w:val="004B2E59"/>
    <w:rsid w:val="004F4D8B"/>
    <w:rsid w:val="005602F5"/>
    <w:rsid w:val="0058266B"/>
    <w:rsid w:val="0059395C"/>
    <w:rsid w:val="005C6A9D"/>
    <w:rsid w:val="005E76BF"/>
    <w:rsid w:val="005E7D2F"/>
    <w:rsid w:val="00602F9B"/>
    <w:rsid w:val="0060622E"/>
    <w:rsid w:val="006265FD"/>
    <w:rsid w:val="00636CAF"/>
    <w:rsid w:val="00656DCF"/>
    <w:rsid w:val="00683031"/>
    <w:rsid w:val="006859C0"/>
    <w:rsid w:val="0069086C"/>
    <w:rsid w:val="006B45C8"/>
    <w:rsid w:val="006D246D"/>
    <w:rsid w:val="00731D8F"/>
    <w:rsid w:val="007533C0"/>
    <w:rsid w:val="0076337E"/>
    <w:rsid w:val="00780D09"/>
    <w:rsid w:val="0079287C"/>
    <w:rsid w:val="00797D86"/>
    <w:rsid w:val="007A314F"/>
    <w:rsid w:val="007B4D5D"/>
    <w:rsid w:val="007E2569"/>
    <w:rsid w:val="007E47E3"/>
    <w:rsid w:val="007F5C94"/>
    <w:rsid w:val="00814F96"/>
    <w:rsid w:val="00844FE9"/>
    <w:rsid w:val="008529EF"/>
    <w:rsid w:val="00856CC2"/>
    <w:rsid w:val="00860704"/>
    <w:rsid w:val="008850BA"/>
    <w:rsid w:val="008A2AF4"/>
    <w:rsid w:val="008B79E7"/>
    <w:rsid w:val="008E18AD"/>
    <w:rsid w:val="00971970"/>
    <w:rsid w:val="00972E94"/>
    <w:rsid w:val="00997351"/>
    <w:rsid w:val="009B1212"/>
    <w:rsid w:val="009B6A71"/>
    <w:rsid w:val="00A01149"/>
    <w:rsid w:val="00A15D15"/>
    <w:rsid w:val="00A35B9F"/>
    <w:rsid w:val="00A5291C"/>
    <w:rsid w:val="00AA6BC0"/>
    <w:rsid w:val="00AB397D"/>
    <w:rsid w:val="00AF05CF"/>
    <w:rsid w:val="00AF2ED3"/>
    <w:rsid w:val="00B33ABC"/>
    <w:rsid w:val="00BB3660"/>
    <w:rsid w:val="00BD5054"/>
    <w:rsid w:val="00BE7DAE"/>
    <w:rsid w:val="00C07554"/>
    <w:rsid w:val="00C109AE"/>
    <w:rsid w:val="00C2109F"/>
    <w:rsid w:val="00C424F5"/>
    <w:rsid w:val="00C42B44"/>
    <w:rsid w:val="00C557A4"/>
    <w:rsid w:val="00CA5C16"/>
    <w:rsid w:val="00CB29C6"/>
    <w:rsid w:val="00CC55E9"/>
    <w:rsid w:val="00CC61F4"/>
    <w:rsid w:val="00CC7B10"/>
    <w:rsid w:val="00CD057F"/>
    <w:rsid w:val="00D2324D"/>
    <w:rsid w:val="00D24000"/>
    <w:rsid w:val="00D33A4B"/>
    <w:rsid w:val="00D61713"/>
    <w:rsid w:val="00DB5FD3"/>
    <w:rsid w:val="00DC08BA"/>
    <w:rsid w:val="00DE5BBC"/>
    <w:rsid w:val="00DF73C2"/>
    <w:rsid w:val="00E06A0F"/>
    <w:rsid w:val="00E251FC"/>
    <w:rsid w:val="00E35615"/>
    <w:rsid w:val="00E37E92"/>
    <w:rsid w:val="00E4248C"/>
    <w:rsid w:val="00E4548A"/>
    <w:rsid w:val="00E7304E"/>
    <w:rsid w:val="00EA31E1"/>
    <w:rsid w:val="00EB282F"/>
    <w:rsid w:val="00EB4B04"/>
    <w:rsid w:val="00EC291D"/>
    <w:rsid w:val="00ED0153"/>
    <w:rsid w:val="00F26D0D"/>
    <w:rsid w:val="00F717F0"/>
    <w:rsid w:val="00F93027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6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81</cp:revision>
  <dcterms:created xsi:type="dcterms:W3CDTF">2021-02-05T05:25:00Z</dcterms:created>
  <dcterms:modified xsi:type="dcterms:W3CDTF">2021-04-12T05:43:00Z</dcterms:modified>
</cp:coreProperties>
</file>